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9119E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DE FOMENTO ARTESANAL</w:t>
      </w:r>
    </w:p>
    <w:p w:rsidR="003C5DEF" w:rsidRPr="00D47722" w:rsidRDefault="003C5DEF" w:rsidP="00F9119E">
      <w:pPr>
        <w:pStyle w:val="Textoindependiente"/>
        <w:spacing w:line="288" w:lineRule="auto"/>
        <w:jc w:val="both"/>
        <w:rPr>
          <w:sz w:val="14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E429A0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012C6F">
        <w:rPr>
          <w:sz w:val="22"/>
          <w:lang w:val="es-MX"/>
        </w:rPr>
        <w:t>29  veintinueve de Jul</w:t>
      </w:r>
      <w:r w:rsidR="00902FBE">
        <w:rPr>
          <w:sz w:val="22"/>
          <w:lang w:val="es-MX"/>
        </w:rPr>
        <w:t>io</w:t>
      </w:r>
      <w:r w:rsidR="004A3DE9">
        <w:rPr>
          <w:sz w:val="22"/>
          <w:lang w:val="es-MX"/>
        </w:rPr>
        <w:t xml:space="preserve"> 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 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7E2CD0" w:rsidRPr="003C5DEF">
        <w:rPr>
          <w:sz w:val="22"/>
          <w:lang w:val="es-MX"/>
        </w:rPr>
        <w:t xml:space="preserve"> bajo el siguiente:-----</w:t>
      </w:r>
      <w:r w:rsidR="00F304C1">
        <w:rPr>
          <w:sz w:val="22"/>
          <w:lang w:val="es-MX"/>
        </w:rPr>
        <w:t>-------------------------</w:t>
      </w:r>
      <w:r w:rsidR="00BF4CA6">
        <w:rPr>
          <w:sz w:val="22"/>
          <w:lang w:val="es-MX"/>
        </w:rPr>
        <w:t>-------------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Sesión Ordinaria, a </w:t>
      </w:r>
      <w:r w:rsidR="00C3148B" w:rsidRPr="003C5DEF">
        <w:rPr>
          <w:sz w:val="22"/>
          <w:lang w:val="es-MX"/>
        </w:rPr>
        <w:t>continuación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E429A0">
        <w:rPr>
          <w:sz w:val="22"/>
          <w:lang w:val="es-MX"/>
        </w:rPr>
        <w:t xml:space="preserve"> diez horas del día viernes</w:t>
      </w:r>
      <w:r w:rsidR="00DD0E0A" w:rsidRPr="003C5DEF">
        <w:rPr>
          <w:sz w:val="22"/>
          <w:lang w:val="es-MX"/>
        </w:rPr>
        <w:t xml:space="preserve"> </w:t>
      </w:r>
      <w:r w:rsidR="00012C6F">
        <w:rPr>
          <w:sz w:val="22"/>
          <w:lang w:val="es-MX"/>
        </w:rPr>
        <w:t>29</w:t>
      </w:r>
      <w:r w:rsidR="00B14EF9">
        <w:rPr>
          <w:sz w:val="22"/>
          <w:lang w:val="es-MX"/>
        </w:rPr>
        <w:t xml:space="preserve"> de </w:t>
      </w:r>
      <w:r w:rsidR="00012C6F">
        <w:rPr>
          <w:sz w:val="22"/>
          <w:lang w:val="es-MX"/>
        </w:rPr>
        <w:t>Jul</w:t>
      </w:r>
      <w:r w:rsidR="00902FBE">
        <w:rPr>
          <w:sz w:val="22"/>
          <w:lang w:val="es-MX"/>
        </w:rPr>
        <w:t>io</w:t>
      </w:r>
      <w:r w:rsidR="00560CEF">
        <w:rPr>
          <w:sz w:val="22"/>
          <w:lang w:val="es-MX"/>
        </w:rPr>
        <w:t xml:space="preserve"> 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012C6F">
        <w:rPr>
          <w:rFonts w:asciiTheme="majorHAnsi" w:hAnsiTheme="majorHAnsi" w:cs="Arial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- - - -- - - - - - - -- - - 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012C6F">
        <w:rPr>
          <w:sz w:val="22"/>
          <w:szCs w:val="22"/>
          <w:lang w:val="es-MX"/>
        </w:rPr>
        <w:t>fecha 28 de Jul</w:t>
      </w:r>
      <w:r w:rsidR="00902FBE">
        <w:rPr>
          <w:sz w:val="22"/>
          <w:szCs w:val="22"/>
          <w:lang w:val="es-MX"/>
        </w:rPr>
        <w:t>io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 - - - - - - - - - - - - - - - -</w:t>
      </w: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B14EF9" w:rsidRPr="00902FBE">
        <w:rPr>
          <w:rFonts w:cs="Arial"/>
          <w:sz w:val="22"/>
          <w:szCs w:val="22"/>
          <w:lang w:val="es-MX"/>
        </w:rPr>
        <w:t>,  hace me</w:t>
      </w:r>
      <w:r w:rsidR="002B7E47" w:rsidRPr="00902FBE">
        <w:rPr>
          <w:rFonts w:cs="Arial"/>
          <w:sz w:val="22"/>
          <w:szCs w:val="22"/>
          <w:lang w:val="es-MX"/>
        </w:rPr>
        <w:t>nción:</w:t>
      </w:r>
      <w:r w:rsidR="00234D7F" w:rsidRPr="00902FBE">
        <w:rPr>
          <w:rFonts w:cs="Arial"/>
          <w:sz w:val="22"/>
          <w:szCs w:val="22"/>
          <w:lang w:val="es-MX"/>
        </w:rPr>
        <w:t xml:space="preserve"> </w:t>
      </w:r>
      <w:r w:rsidR="00902FBE" w:rsidRPr="00902FBE">
        <w:rPr>
          <w:sz w:val="22"/>
          <w:szCs w:val="22"/>
          <w:lang w:val="es-MX"/>
        </w:rPr>
        <w:t>Es preciso</w:t>
      </w:r>
      <w:r w:rsidR="00012C6F">
        <w:rPr>
          <w:rFonts w:cs="Arial"/>
          <w:sz w:val="22"/>
          <w:szCs w:val="22"/>
          <w:lang w:val="es-MX"/>
        </w:rPr>
        <w:t xml:space="preserve"> continuar con nuestro plan de trabajo, dando</w:t>
      </w:r>
      <w:r w:rsidR="00D47722">
        <w:rPr>
          <w:rFonts w:cs="Arial"/>
          <w:sz w:val="22"/>
          <w:szCs w:val="22"/>
          <w:lang w:val="es-MX"/>
        </w:rPr>
        <w:t xml:space="preserve"> continuidad y seguimiento a lo programado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DB65A5" w:rsidRPr="00902FBE">
        <w:rPr>
          <w:sz w:val="22"/>
          <w:szCs w:val="22"/>
          <w:lang w:val="es-MX"/>
        </w:rPr>
        <w:t xml:space="preserve">dicho lo anterior se  </w:t>
      </w:r>
      <w:r w:rsidR="00DB65A5" w:rsidRPr="00902FBE">
        <w:rPr>
          <w:rFonts w:cs="Arial"/>
          <w:sz w:val="22"/>
          <w:szCs w:val="22"/>
          <w:lang w:val="es-MX"/>
        </w:rPr>
        <w:t>somete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FA39B1" w:rsidRPr="00902FBE">
        <w:rPr>
          <w:rFonts w:cs="Arial"/>
          <w:sz w:val="22"/>
          <w:szCs w:val="22"/>
          <w:lang w:val="es-MX"/>
        </w:rPr>
        <w:t xml:space="preserve">a análisis y  debate </w:t>
      </w:r>
      <w:r w:rsidR="00DB65A5" w:rsidRPr="00902FBE">
        <w:rPr>
          <w:rFonts w:cs="Arial"/>
          <w:sz w:val="22"/>
          <w:szCs w:val="22"/>
          <w:lang w:val="es-MX"/>
        </w:rPr>
        <w:t xml:space="preserve"> del m</w:t>
      </w:r>
      <w:r w:rsidR="003E5F60" w:rsidRPr="00902FBE">
        <w:rPr>
          <w:rFonts w:cs="Arial"/>
          <w:sz w:val="22"/>
          <w:szCs w:val="22"/>
          <w:lang w:val="es-MX"/>
        </w:rPr>
        <w:t>ismo, cumplida la encomienda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C73B54" w:rsidRPr="00902FBE">
        <w:rPr>
          <w:sz w:val="22"/>
          <w:szCs w:val="22"/>
          <w:lang w:val="es-MX"/>
        </w:rPr>
        <w:t xml:space="preserve">. </w:t>
      </w:r>
      <w:r w:rsidR="003E5F60" w:rsidRPr="00902FBE">
        <w:rPr>
          <w:rFonts w:cs="Arial"/>
          <w:sz w:val="22"/>
          <w:szCs w:val="22"/>
          <w:lang w:val="es-MX"/>
        </w:rPr>
        <w:t>M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E5F60" w:rsidRPr="00902FBE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>- - - - - - - - - - - - - - - - - - - - - - - - - - - - - - - - - - - - - - - - - - - - - - - - - - - - - - - - - - - -</w:t>
      </w:r>
      <w:r w:rsidR="00BF4CA6">
        <w:rPr>
          <w:rFonts w:cs="Arial"/>
          <w:sz w:val="22"/>
          <w:szCs w:val="22"/>
          <w:lang w:val="es-MX"/>
        </w:rPr>
        <w:t>---</w:t>
      </w:r>
    </w:p>
    <w:p w:rsidR="00864827" w:rsidRPr="004F4BD3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>
      <w:pPr>
        <w:pStyle w:val="Textoindependiente"/>
        <w:rPr>
          <w:sz w:val="2"/>
          <w:lang w:val="es-MX"/>
        </w:rPr>
      </w:pPr>
    </w:p>
    <w:p w:rsidR="009D57B9" w:rsidRPr="003C5DEF" w:rsidRDefault="00B7338A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D47722">
        <w:rPr>
          <w:sz w:val="22"/>
          <w:lang w:val="es-MX"/>
        </w:rPr>
        <w:t>10:30 diez horas con treinta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9A3D1F">
        <w:rPr>
          <w:sz w:val="22"/>
          <w:lang w:val="es-MX"/>
        </w:rPr>
        <w:t xml:space="preserve"> -----------------------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D47722">
        <w:rPr>
          <w:b/>
          <w:sz w:val="20"/>
          <w:lang w:val="es-MX"/>
        </w:rPr>
        <w:t xml:space="preserve">29 </w:t>
      </w:r>
      <w:r w:rsidRPr="007F46F0">
        <w:rPr>
          <w:b/>
          <w:sz w:val="20"/>
          <w:lang w:val="es-MX"/>
        </w:rPr>
        <w:t xml:space="preserve"> </w:t>
      </w:r>
      <w:r w:rsidR="00D47722">
        <w:rPr>
          <w:b/>
          <w:sz w:val="20"/>
          <w:lang w:val="es-MX"/>
        </w:rPr>
        <w:t>DE JUL</w:t>
      </w:r>
      <w:r w:rsidR="00902FBE">
        <w:rPr>
          <w:b/>
          <w:sz w:val="20"/>
          <w:lang w:val="es-MX"/>
        </w:rPr>
        <w:t>IO</w:t>
      </w:r>
      <w:r w:rsidR="00234D7F">
        <w:rPr>
          <w:b/>
          <w:sz w:val="20"/>
          <w:lang w:val="es-MX"/>
        </w:rPr>
        <w:t xml:space="preserve"> </w:t>
      </w:r>
      <w:r w:rsidR="004A3DE9">
        <w:rPr>
          <w:b/>
          <w:sz w:val="20"/>
          <w:lang w:val="es-MX"/>
        </w:rPr>
        <w:t xml:space="preserve"> DEL 2022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795A6C" w:rsidRPr="007F46F0" w:rsidRDefault="00795A6C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4F4BD3" w:rsidRDefault="009D57B9">
      <w:pPr>
        <w:pStyle w:val="Textoindependiente"/>
        <w:rPr>
          <w:sz w:val="36"/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4F4BD3" w:rsidRDefault="009D57B9">
      <w:pPr>
        <w:pStyle w:val="Textoindependiente"/>
        <w:rPr>
          <w:sz w:val="8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D47722">
        <w:rPr>
          <w:sz w:val="20"/>
          <w:lang w:val="es-MX"/>
        </w:rPr>
        <w:t xml:space="preserve">29 </w:t>
      </w:r>
      <w:r w:rsidR="00AA28A5" w:rsidRPr="00902FBE">
        <w:rPr>
          <w:sz w:val="20"/>
          <w:lang w:val="es-MX"/>
        </w:rPr>
        <w:t xml:space="preserve"> </w:t>
      </w:r>
      <w:r w:rsidR="00D47722">
        <w:rPr>
          <w:sz w:val="20"/>
          <w:lang w:val="es-MX"/>
        </w:rPr>
        <w:t>veintinueve  de Jul</w:t>
      </w:r>
      <w:r w:rsidR="007242E2">
        <w:rPr>
          <w:sz w:val="20"/>
          <w:lang w:val="es-MX"/>
        </w:rPr>
        <w:t>io</w:t>
      </w:r>
      <w:r w:rsidR="00C30D9B" w:rsidRPr="00902FBE">
        <w:rPr>
          <w:sz w:val="20"/>
          <w:lang w:val="es-MX"/>
        </w:rPr>
        <w:t xml:space="preserve">  del 2022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902FBE">
        <w:rPr>
          <w:sz w:val="20"/>
          <w:lang w:val="es-MX"/>
        </w:rPr>
        <w:t>--------------</w:t>
      </w:r>
      <w:r w:rsidR="00D47722">
        <w:rPr>
          <w:sz w:val="20"/>
          <w:lang w:val="es-MX"/>
        </w:rPr>
        <w:t>----------------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A2385"/>
    <w:rsid w:val="000B4C33"/>
    <w:rsid w:val="000B547F"/>
    <w:rsid w:val="000C3BB2"/>
    <w:rsid w:val="00102395"/>
    <w:rsid w:val="0015036E"/>
    <w:rsid w:val="0015349E"/>
    <w:rsid w:val="00182ED5"/>
    <w:rsid w:val="00217DD6"/>
    <w:rsid w:val="00234D7F"/>
    <w:rsid w:val="0024334D"/>
    <w:rsid w:val="002449EE"/>
    <w:rsid w:val="002833C5"/>
    <w:rsid w:val="002B7E47"/>
    <w:rsid w:val="00343E38"/>
    <w:rsid w:val="003611EC"/>
    <w:rsid w:val="003809EA"/>
    <w:rsid w:val="003C5DEF"/>
    <w:rsid w:val="003E3C8A"/>
    <w:rsid w:val="003E5F60"/>
    <w:rsid w:val="003E77C1"/>
    <w:rsid w:val="003E7E66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90D07"/>
    <w:rsid w:val="00641555"/>
    <w:rsid w:val="006C1796"/>
    <w:rsid w:val="007242E2"/>
    <w:rsid w:val="00784D58"/>
    <w:rsid w:val="00795A6C"/>
    <w:rsid w:val="007E2CD0"/>
    <w:rsid w:val="007F46F0"/>
    <w:rsid w:val="008500CC"/>
    <w:rsid w:val="00864827"/>
    <w:rsid w:val="008A08A2"/>
    <w:rsid w:val="008B2258"/>
    <w:rsid w:val="008D6863"/>
    <w:rsid w:val="00902FBE"/>
    <w:rsid w:val="009A3D1F"/>
    <w:rsid w:val="009D2B66"/>
    <w:rsid w:val="009D57B9"/>
    <w:rsid w:val="00A60EC7"/>
    <w:rsid w:val="00A708AB"/>
    <w:rsid w:val="00AA28A5"/>
    <w:rsid w:val="00AC4DB0"/>
    <w:rsid w:val="00B14EF9"/>
    <w:rsid w:val="00B702D1"/>
    <w:rsid w:val="00B7338A"/>
    <w:rsid w:val="00B828A0"/>
    <w:rsid w:val="00B86B75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B6D4E"/>
    <w:rsid w:val="00CE6069"/>
    <w:rsid w:val="00D16B0A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2492E"/>
    <w:rsid w:val="00F304C1"/>
    <w:rsid w:val="00F35A84"/>
    <w:rsid w:val="00F9118E"/>
    <w:rsid w:val="00F9119E"/>
    <w:rsid w:val="00F97D96"/>
    <w:rsid w:val="00FA39B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967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33</cp:revision>
  <cp:lastPrinted>2022-07-26T16:35:00Z</cp:lastPrinted>
  <dcterms:created xsi:type="dcterms:W3CDTF">2021-12-13T15:47:00Z</dcterms:created>
  <dcterms:modified xsi:type="dcterms:W3CDTF">2022-07-26T16:38:00Z</dcterms:modified>
</cp:coreProperties>
</file>